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BB8FF" w14:textId="57DB8215" w:rsidR="00F425CA" w:rsidRDefault="00B0474D">
      <w:pPr>
        <w:rPr>
          <w:rFonts w:ascii="Open Sans" w:hAnsi="Open Sans" w:cs="Open Sans"/>
        </w:rPr>
      </w:pPr>
      <w:r w:rsidRPr="00B0474D">
        <w:rPr>
          <w:rFonts w:ascii="Raleway" w:hAnsi="Raleway"/>
        </w:rPr>
        <w:t xml:space="preserve">Font to be used I want to use are </w:t>
      </w:r>
      <w:proofErr w:type="spellStart"/>
      <w:r w:rsidRPr="00B0474D">
        <w:rPr>
          <w:rFonts w:ascii="Raleway" w:hAnsi="Raleway"/>
        </w:rPr>
        <w:t>Raleway</w:t>
      </w:r>
      <w:proofErr w:type="spellEnd"/>
      <w:r>
        <w:rPr>
          <w:rFonts w:ascii="Raleway" w:hAnsi="Raleway"/>
        </w:rPr>
        <w:t>,</w:t>
      </w:r>
      <w:r>
        <w:t xml:space="preserve"> </w:t>
      </w:r>
      <w:r w:rsidRPr="00B0474D">
        <w:rPr>
          <w:rFonts w:ascii="Roboto" w:hAnsi="Roboto"/>
        </w:rPr>
        <w:t>Roboto</w:t>
      </w:r>
      <w:r>
        <w:rPr>
          <w:rFonts w:ascii="Roboto" w:hAnsi="Roboto"/>
        </w:rPr>
        <w:t>,</w:t>
      </w:r>
      <w:r>
        <w:t xml:space="preserve"> or </w:t>
      </w:r>
      <w:r w:rsidRPr="00B0474D">
        <w:rPr>
          <w:rFonts w:ascii="Open Sans" w:hAnsi="Open Sans" w:cs="Open Sans"/>
        </w:rPr>
        <w:t>Open Sans</w:t>
      </w:r>
    </w:p>
    <w:p w14:paraId="2F840675" w14:textId="1EE0FAB8" w:rsidR="00B0474D" w:rsidRDefault="00B0474D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-------------------------------------------------------------------------------------------------</w:t>
      </w:r>
    </w:p>
    <w:p w14:paraId="0827B47A" w14:textId="6522D1FA" w:rsidR="00B0474D" w:rsidRDefault="00B0474D" w:rsidP="00B0474D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bookmarkStart w:id="0" w:name="_Hlk106890695"/>
      <w:r w:rsidRPr="00B0474D">
        <w:rPr>
          <w:rFonts w:ascii="Open Sans" w:hAnsi="Open Sans" w:cs="Open Sans"/>
        </w:rPr>
        <w:t xml:space="preserve">When did you start with gaming and what was your first favorite game that you can remember? </w:t>
      </w:r>
    </w:p>
    <w:p w14:paraId="03DE5A5C" w14:textId="04FDCD17" w:rsidR="00B0474D" w:rsidRPr="00B0474D" w:rsidRDefault="00B0474D" w:rsidP="00B0474D">
      <w:pPr>
        <w:ind w:left="720"/>
        <w:rPr>
          <w:rFonts w:ascii="Open Sans" w:hAnsi="Open Sans" w:cs="Open Sans"/>
        </w:rPr>
      </w:pPr>
      <w:r>
        <w:rPr>
          <w:color w:val="000000"/>
          <w:sz w:val="27"/>
          <w:szCs w:val="27"/>
        </w:rPr>
        <w:t xml:space="preserve">I started gaming whenever I had the mental capacity to coordinate my fingers with what was happening on the screen, so I was about 3 or 4. Some of the first games I played were The Simpsons: Road Rage, SpongeBob SquarePants: Battle for Bikini Bottom, and The Incredibles. My first game that was rated M, was one of the </w:t>
      </w:r>
      <w:proofErr w:type="spellStart"/>
      <w:r>
        <w:rPr>
          <w:color w:val="000000"/>
          <w:sz w:val="27"/>
          <w:szCs w:val="27"/>
        </w:rPr>
        <w:t>Socom</w:t>
      </w:r>
      <w:proofErr w:type="spellEnd"/>
      <w:r>
        <w:rPr>
          <w:color w:val="000000"/>
          <w:sz w:val="27"/>
          <w:szCs w:val="27"/>
        </w:rPr>
        <w:t xml:space="preserve"> games.</w:t>
      </w:r>
    </w:p>
    <w:p w14:paraId="3766D153" w14:textId="77777777" w:rsidR="00B0474D" w:rsidRDefault="00B0474D" w:rsidP="00B0474D">
      <w:pPr>
        <w:pStyle w:val="ListParagraph"/>
        <w:rPr>
          <w:rFonts w:ascii="Open Sans" w:hAnsi="Open Sans" w:cs="Open Sans"/>
        </w:rPr>
      </w:pPr>
    </w:p>
    <w:p w14:paraId="1234C17B" w14:textId="7E7926F4" w:rsidR="00B0474D" w:rsidRDefault="00B0474D" w:rsidP="00B0474D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B0474D">
        <w:rPr>
          <w:rFonts w:ascii="Open Sans" w:hAnsi="Open Sans" w:cs="Open Sans"/>
        </w:rPr>
        <w:t xml:space="preserve">Do you still play that game? </w:t>
      </w:r>
    </w:p>
    <w:p w14:paraId="6F3FBBB3" w14:textId="1CCEAA64" w:rsidR="00B0474D" w:rsidRPr="00B0474D" w:rsidRDefault="00B0474D" w:rsidP="00B0474D">
      <w:pPr>
        <w:pStyle w:val="ListParagraph"/>
        <w:rPr>
          <w:rFonts w:ascii="Open Sans" w:hAnsi="Open Sans" w:cs="Open Sans"/>
        </w:rPr>
      </w:pPr>
      <w:r>
        <w:rPr>
          <w:rFonts w:ascii="Open Sans" w:hAnsi="Open Sans" w:cs="Open Sans"/>
        </w:rPr>
        <w:t>No</w:t>
      </w:r>
    </w:p>
    <w:p w14:paraId="08D85BA0" w14:textId="77777777" w:rsidR="00B0474D" w:rsidRDefault="00B0474D" w:rsidP="00B0474D">
      <w:pPr>
        <w:pStyle w:val="ListParagraph"/>
        <w:rPr>
          <w:rFonts w:ascii="Open Sans" w:hAnsi="Open Sans" w:cs="Open Sans"/>
        </w:rPr>
      </w:pPr>
    </w:p>
    <w:p w14:paraId="52297585" w14:textId="3F6B7361" w:rsidR="00B0474D" w:rsidRDefault="00B0474D" w:rsidP="00B0474D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B0474D">
        <w:rPr>
          <w:rFonts w:ascii="Open Sans" w:hAnsi="Open Sans" w:cs="Open Sans"/>
        </w:rPr>
        <w:t>Why or why not?</w:t>
      </w:r>
    </w:p>
    <w:p w14:paraId="18361ACB" w14:textId="0180D842" w:rsidR="00B0474D" w:rsidRDefault="00B0474D" w:rsidP="00B0474D">
      <w:pPr>
        <w:pStyle w:val="ListParagraph"/>
        <w:ind w:left="810"/>
        <w:rPr>
          <w:rFonts w:ascii="Open Sans" w:hAnsi="Open Sans" w:cs="Open Sans"/>
        </w:rPr>
      </w:pPr>
      <w:r>
        <w:rPr>
          <w:color w:val="000000"/>
          <w:sz w:val="27"/>
          <w:szCs w:val="27"/>
        </w:rPr>
        <w:t>those games because they happened to come out around the time I was born, so the consoles they were made for are outdated</w:t>
      </w:r>
    </w:p>
    <w:p w14:paraId="406D56DC" w14:textId="77777777" w:rsidR="00B0474D" w:rsidRDefault="00B0474D" w:rsidP="00B0474D">
      <w:pPr>
        <w:pStyle w:val="ListParagraph"/>
        <w:rPr>
          <w:rFonts w:ascii="Open Sans" w:hAnsi="Open Sans" w:cs="Open Sans"/>
        </w:rPr>
      </w:pPr>
    </w:p>
    <w:p w14:paraId="2F718940" w14:textId="1C380CEA" w:rsidR="00B0474D" w:rsidRDefault="00B0474D" w:rsidP="00B0474D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B0474D">
        <w:rPr>
          <w:rFonts w:ascii="Open Sans" w:hAnsi="Open Sans" w:cs="Open Sans"/>
        </w:rPr>
        <w:t>Favorite game now:</w:t>
      </w:r>
    </w:p>
    <w:p w14:paraId="5C321C7E" w14:textId="41F1B2F1" w:rsidR="00B0474D" w:rsidRPr="00B0474D" w:rsidRDefault="00B0474D" w:rsidP="00B0474D">
      <w:pPr>
        <w:pStyle w:val="ListParagraph"/>
        <w:ind w:left="810"/>
        <w:rPr>
          <w:rFonts w:ascii="Open Sans" w:hAnsi="Open Sans" w:cs="Open Sans"/>
        </w:rPr>
      </w:pPr>
      <w:r>
        <w:rPr>
          <w:color w:val="000000"/>
          <w:sz w:val="27"/>
          <w:szCs w:val="27"/>
        </w:rPr>
        <w:t>My favorite game right now would have to be Counter-Strike: Global Offensive</w:t>
      </w:r>
    </w:p>
    <w:p w14:paraId="178A5D28" w14:textId="77777777" w:rsidR="00B0474D" w:rsidRDefault="00B0474D" w:rsidP="00B0474D">
      <w:pPr>
        <w:pStyle w:val="ListParagraph"/>
        <w:rPr>
          <w:rFonts w:ascii="Open Sans" w:hAnsi="Open Sans" w:cs="Open Sans"/>
        </w:rPr>
      </w:pPr>
    </w:p>
    <w:p w14:paraId="2F124E04" w14:textId="0ED3054B" w:rsidR="00B0474D" w:rsidRDefault="00B0474D" w:rsidP="00B0474D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How long have you been playing said game in </w:t>
      </w:r>
      <w:proofErr w:type="gramStart"/>
      <w:r>
        <w:rPr>
          <w:rFonts w:ascii="Open Sans" w:hAnsi="Open Sans" w:cs="Open Sans"/>
        </w:rPr>
        <w:t>years:</w:t>
      </w:r>
      <w:proofErr w:type="gramEnd"/>
    </w:p>
    <w:p w14:paraId="507EBCC7" w14:textId="23D9FD8D" w:rsidR="00B0474D" w:rsidRDefault="00B0474D" w:rsidP="00B0474D">
      <w:pPr>
        <w:pStyle w:val="ListParagraph"/>
        <w:ind w:left="810"/>
        <w:rPr>
          <w:rFonts w:ascii="Open Sans" w:hAnsi="Open Sans" w:cs="Open Sans"/>
        </w:rPr>
      </w:pPr>
      <w:r>
        <w:rPr>
          <w:color w:val="000000"/>
          <w:sz w:val="27"/>
          <w:szCs w:val="27"/>
        </w:rPr>
        <w:t>I bought the game on Christmas of 2015 and have been playing it since.</w:t>
      </w:r>
    </w:p>
    <w:p w14:paraId="5C595924" w14:textId="77777777" w:rsidR="00B0474D" w:rsidRPr="00B0474D" w:rsidRDefault="00B0474D" w:rsidP="00B0474D">
      <w:pPr>
        <w:pStyle w:val="ListParagraph"/>
        <w:rPr>
          <w:rFonts w:ascii="Open Sans" w:hAnsi="Open Sans" w:cs="Open Sans"/>
        </w:rPr>
      </w:pPr>
    </w:p>
    <w:p w14:paraId="2EAEBFA4" w14:textId="0F6589CA" w:rsidR="00B0474D" w:rsidRDefault="00B0474D" w:rsidP="00B0474D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B0474D">
        <w:rPr>
          <w:rFonts w:ascii="Open Sans" w:hAnsi="Open Sans" w:cs="Open Sans"/>
        </w:rPr>
        <w:t>Why have you chosen games as your hobby?</w:t>
      </w:r>
    </w:p>
    <w:p w14:paraId="4563CEDE" w14:textId="0B9BFA00" w:rsidR="00B0474D" w:rsidRPr="00B0474D" w:rsidRDefault="00B0474D" w:rsidP="00B0474D">
      <w:pPr>
        <w:pStyle w:val="ListParagraph"/>
        <w:ind w:left="810"/>
        <w:rPr>
          <w:rFonts w:ascii="Open Sans" w:hAnsi="Open Sans" w:cs="Open Sans"/>
        </w:rPr>
      </w:pPr>
      <w:r>
        <w:rPr>
          <w:color w:val="000000"/>
          <w:sz w:val="27"/>
          <w:szCs w:val="27"/>
        </w:rPr>
        <w:t>They’re fun and a great way to pass the time. I’ve been able to make many friends around this country and around the world through playing games.</w:t>
      </w:r>
    </w:p>
    <w:p w14:paraId="6CEE07AA" w14:textId="77777777" w:rsidR="00B0474D" w:rsidRDefault="00B0474D" w:rsidP="00B0474D">
      <w:pPr>
        <w:pStyle w:val="ListParagraph"/>
        <w:ind w:left="810"/>
        <w:rPr>
          <w:rFonts w:ascii="Open Sans" w:hAnsi="Open Sans" w:cs="Open Sans"/>
        </w:rPr>
      </w:pPr>
    </w:p>
    <w:p w14:paraId="7BD566B6" w14:textId="300C561B" w:rsidR="00B0474D" w:rsidRDefault="00B0474D" w:rsidP="00B0474D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B0474D">
        <w:rPr>
          <w:rFonts w:ascii="Open Sans" w:hAnsi="Open Sans" w:cs="Open Sans"/>
        </w:rPr>
        <w:t>Do video games help develop skills</w:t>
      </w:r>
      <w:r>
        <w:rPr>
          <w:rFonts w:ascii="Open Sans" w:hAnsi="Open Sans" w:cs="Open Sans"/>
        </w:rPr>
        <w:t>?</w:t>
      </w:r>
    </w:p>
    <w:p w14:paraId="701E585D" w14:textId="28ABC971" w:rsidR="00B0474D" w:rsidRPr="00B0474D" w:rsidRDefault="00B0474D" w:rsidP="00B0474D">
      <w:pPr>
        <w:pStyle w:val="ListParagraph"/>
        <w:rPr>
          <w:rFonts w:ascii="Open Sans" w:hAnsi="Open Sans" w:cs="Open Sans"/>
        </w:rPr>
      </w:pPr>
      <w:r>
        <w:rPr>
          <w:color w:val="000000"/>
          <w:sz w:val="27"/>
          <w:szCs w:val="27"/>
        </w:rPr>
        <w:t>Countless research has been done on this topic and many sources state that video games can help improve things like reaction time, hand-eye coordination, problem solving, and language skills</w:t>
      </w:r>
    </w:p>
    <w:p w14:paraId="64501ABB" w14:textId="77777777" w:rsidR="00B0474D" w:rsidRPr="00B0474D" w:rsidRDefault="00B0474D" w:rsidP="00B0474D">
      <w:pPr>
        <w:pStyle w:val="ListParagraph"/>
        <w:ind w:left="810"/>
        <w:rPr>
          <w:rFonts w:ascii="Open Sans" w:hAnsi="Open Sans" w:cs="Open Sans"/>
        </w:rPr>
      </w:pPr>
    </w:p>
    <w:p w14:paraId="241CDD92" w14:textId="617BA0E9" w:rsidR="00B0474D" w:rsidRDefault="00B0474D" w:rsidP="00B0474D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B0474D">
        <w:rPr>
          <w:rFonts w:ascii="Open Sans" w:hAnsi="Open Sans" w:cs="Open Sans"/>
        </w:rPr>
        <w:lastRenderedPageBreak/>
        <w:t>What mental or physical skills do they help players to develop?</w:t>
      </w:r>
    </w:p>
    <w:p w14:paraId="54DD4592" w14:textId="40484BCE" w:rsidR="00B0474D" w:rsidRDefault="00B0474D" w:rsidP="00B0474D">
      <w:pPr>
        <w:pStyle w:val="ListParagraph"/>
        <w:ind w:left="81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Through research articles I’ve read, video games can help people suffering from anxiety or depression. It also improves things like hand-eye coordination and reaction time as stated in the previous answer.</w:t>
      </w:r>
    </w:p>
    <w:p w14:paraId="3090FE6B" w14:textId="77777777" w:rsidR="00B0474D" w:rsidRPr="00B0474D" w:rsidRDefault="00B0474D" w:rsidP="00B0474D">
      <w:pPr>
        <w:pStyle w:val="ListParagraph"/>
        <w:ind w:left="810"/>
        <w:rPr>
          <w:rFonts w:ascii="Open Sans" w:hAnsi="Open Sans" w:cs="Open Sans"/>
        </w:rPr>
      </w:pPr>
    </w:p>
    <w:p w14:paraId="483CCDF7" w14:textId="4409C077" w:rsidR="00B0474D" w:rsidRDefault="00B0474D" w:rsidP="00B0474D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B0474D">
        <w:rPr>
          <w:rFonts w:ascii="Open Sans" w:hAnsi="Open Sans" w:cs="Open Sans"/>
        </w:rPr>
        <w:t xml:space="preserve">Do you consider gaming as a sport? </w:t>
      </w:r>
    </w:p>
    <w:p w14:paraId="0272CAFF" w14:textId="1AFE6B7A" w:rsidR="00B0474D" w:rsidRPr="00B0474D" w:rsidRDefault="00B0474D" w:rsidP="00B0474D">
      <w:pPr>
        <w:pStyle w:val="NormalWeb"/>
        <w:ind w:left="81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Depends on what you define a sport as. The dictionary definition is an activity involving physical exertion and skill in which an individual or team competes</w:t>
      </w:r>
      <w:r>
        <w:rPr>
          <w:color w:val="000000"/>
          <w:sz w:val="27"/>
          <w:szCs w:val="27"/>
        </w:rPr>
        <w:t xml:space="preserve"> </w:t>
      </w:r>
      <w:r w:rsidRPr="00B0474D">
        <w:rPr>
          <w:color w:val="000000"/>
          <w:sz w:val="27"/>
          <w:szCs w:val="27"/>
        </w:rPr>
        <w:t>against another or others for entertainment. Esports fills the 2 out of 3 requirements to be considered a sport, it just lacks the physical exertion.</w:t>
      </w:r>
    </w:p>
    <w:p w14:paraId="4529760A" w14:textId="77777777" w:rsidR="00B0474D" w:rsidRPr="00B0474D" w:rsidRDefault="00B0474D" w:rsidP="00B0474D">
      <w:pPr>
        <w:pStyle w:val="ListParagraph"/>
        <w:ind w:left="810"/>
        <w:rPr>
          <w:rFonts w:ascii="Open Sans" w:hAnsi="Open Sans" w:cs="Open Sans"/>
        </w:rPr>
      </w:pPr>
    </w:p>
    <w:p w14:paraId="322B0B4A" w14:textId="2D6DEAC2" w:rsidR="00B0474D" w:rsidRDefault="00B0474D" w:rsidP="00B0474D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B0474D">
        <w:rPr>
          <w:rFonts w:ascii="Open Sans" w:hAnsi="Open Sans" w:cs="Open Sans"/>
        </w:rPr>
        <w:t>How many different games do you focus on regularly or do you play mainly just one game?</w:t>
      </w:r>
    </w:p>
    <w:p w14:paraId="16680DC3" w14:textId="77777777" w:rsidR="00B0474D" w:rsidRPr="00B0474D" w:rsidRDefault="00B0474D" w:rsidP="00B0474D">
      <w:pPr>
        <w:pStyle w:val="ListParagraph"/>
        <w:rPr>
          <w:rFonts w:ascii="Open Sans" w:hAnsi="Open Sans" w:cs="Open Sans"/>
        </w:rPr>
      </w:pPr>
    </w:p>
    <w:p w14:paraId="6CD3DA3B" w14:textId="0B870F6D" w:rsidR="00B0474D" w:rsidRDefault="00B0474D" w:rsidP="00B0474D">
      <w:pPr>
        <w:pStyle w:val="ListParagraph"/>
        <w:ind w:left="810"/>
        <w:rPr>
          <w:rFonts w:ascii="Open Sans" w:hAnsi="Open Sans" w:cs="Open Sans"/>
        </w:rPr>
      </w:pPr>
      <w:r>
        <w:rPr>
          <w:color w:val="000000"/>
          <w:sz w:val="27"/>
          <w:szCs w:val="27"/>
        </w:rPr>
        <w:t xml:space="preserve">I typically only play 2 games, </w:t>
      </w:r>
      <w:proofErr w:type="gramStart"/>
      <w:r>
        <w:rPr>
          <w:color w:val="000000"/>
          <w:sz w:val="27"/>
          <w:szCs w:val="27"/>
        </w:rPr>
        <w:t>CS:GO</w:t>
      </w:r>
      <w:proofErr w:type="gramEnd"/>
      <w:r>
        <w:rPr>
          <w:color w:val="000000"/>
          <w:sz w:val="27"/>
          <w:szCs w:val="27"/>
        </w:rPr>
        <w:t xml:space="preserve"> and </w:t>
      </w:r>
      <w:proofErr w:type="spellStart"/>
      <w:r>
        <w:rPr>
          <w:color w:val="000000"/>
          <w:sz w:val="27"/>
          <w:szCs w:val="27"/>
        </w:rPr>
        <w:t>osu</w:t>
      </w:r>
      <w:proofErr w:type="spellEnd"/>
      <w:r>
        <w:rPr>
          <w:color w:val="000000"/>
          <w:sz w:val="27"/>
          <w:szCs w:val="27"/>
        </w:rPr>
        <w:t>!, but my friends and I are constantly looking for new games whether it be co-op, massively multiplayer, or even single player.</w:t>
      </w:r>
    </w:p>
    <w:p w14:paraId="025F83D8" w14:textId="77777777" w:rsidR="00B0474D" w:rsidRPr="00B0474D" w:rsidRDefault="00B0474D" w:rsidP="00B0474D">
      <w:pPr>
        <w:pStyle w:val="ListParagraph"/>
        <w:ind w:left="810"/>
        <w:rPr>
          <w:rFonts w:ascii="Open Sans" w:hAnsi="Open Sans" w:cs="Open Sans"/>
        </w:rPr>
      </w:pPr>
    </w:p>
    <w:p w14:paraId="3A3FB8AA" w14:textId="19BCD7E7" w:rsidR="00B0474D" w:rsidRDefault="00B0474D" w:rsidP="00B0474D">
      <w:pPr>
        <w:pStyle w:val="ListParagraph"/>
        <w:numPr>
          <w:ilvl w:val="0"/>
          <w:numId w:val="3"/>
        </w:numPr>
        <w:rPr>
          <w:rFonts w:ascii="Open Sans" w:hAnsi="Open Sans" w:cs="Open Sans"/>
        </w:rPr>
      </w:pPr>
      <w:r w:rsidRPr="00B0474D">
        <w:rPr>
          <w:rFonts w:ascii="Open Sans" w:hAnsi="Open Sans" w:cs="Open Sans"/>
        </w:rPr>
        <w:t>What do you want to do after college?</w:t>
      </w:r>
    </w:p>
    <w:p w14:paraId="7CB3686B" w14:textId="4D64D1D4" w:rsidR="00B0474D" w:rsidRPr="00B0474D" w:rsidRDefault="00B0474D" w:rsidP="00B0474D">
      <w:pPr>
        <w:pStyle w:val="ListParagraph"/>
        <w:ind w:left="810"/>
        <w:rPr>
          <w:rFonts w:ascii="Open Sans" w:hAnsi="Open Sans" w:cs="Open Sans"/>
        </w:rPr>
      </w:pPr>
      <w:r>
        <w:rPr>
          <w:color w:val="000000"/>
          <w:sz w:val="27"/>
          <w:szCs w:val="27"/>
        </w:rPr>
        <w:t>Plan on trying to get a job that has anything to do with coding, would most like to try and work on games, but depending on what options are available, I can’t say just yet.</w:t>
      </w:r>
    </w:p>
    <w:bookmarkEnd w:id="0"/>
    <w:p w14:paraId="3B5C3B3D" w14:textId="77777777" w:rsidR="00B0474D" w:rsidRPr="00B0474D" w:rsidRDefault="00B0474D" w:rsidP="00B0474D">
      <w:pPr>
        <w:pStyle w:val="ListParagraph"/>
        <w:ind w:left="810"/>
        <w:rPr>
          <w:rFonts w:ascii="Open Sans" w:hAnsi="Open Sans" w:cs="Open Sans"/>
        </w:rPr>
      </w:pPr>
    </w:p>
    <w:p w14:paraId="4309B5E1" w14:textId="77777777" w:rsidR="00B0474D" w:rsidRDefault="00B0474D"/>
    <w:p w14:paraId="677B2F47" w14:textId="77777777" w:rsidR="00B0474D" w:rsidRDefault="00B0474D"/>
    <w:sectPr w:rsidR="00B047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E16D9"/>
    <w:multiLevelType w:val="hybridMultilevel"/>
    <w:tmpl w:val="84FC2928"/>
    <w:lvl w:ilvl="0" w:tplc="8DFEE9EC">
      <w:start w:val="1"/>
      <w:numFmt w:val="upp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D013D2"/>
    <w:multiLevelType w:val="multilevel"/>
    <w:tmpl w:val="0458F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A424F9"/>
    <w:multiLevelType w:val="hybridMultilevel"/>
    <w:tmpl w:val="5CC08E3E"/>
    <w:lvl w:ilvl="0" w:tplc="0346D8F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4758661">
    <w:abstractNumId w:val="1"/>
  </w:num>
  <w:num w:numId="2" w16cid:durableId="1413622376">
    <w:abstractNumId w:val="2"/>
  </w:num>
  <w:num w:numId="3" w16cid:durableId="48654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t7S0MLcwtLC0MDJQ0lEKTi0uzszPAykwrAUAFPp9rCwAAAA="/>
  </w:docVars>
  <w:rsids>
    <w:rsidRoot w:val="001407DC"/>
    <w:rsid w:val="001407DC"/>
    <w:rsid w:val="00646DBE"/>
    <w:rsid w:val="00B0474D"/>
    <w:rsid w:val="00F42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BDE41"/>
  <w15:chartTrackingRefBased/>
  <w15:docId w15:val="{1412D883-65CB-4BA8-84A3-4DCC6BC09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74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047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16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Pages>2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Caron</dc:creator>
  <cp:keywords/>
  <dc:description/>
  <cp:lastModifiedBy>Paul Caron</cp:lastModifiedBy>
  <cp:revision>2</cp:revision>
  <dcterms:created xsi:type="dcterms:W3CDTF">2022-06-23T17:46:00Z</dcterms:created>
  <dcterms:modified xsi:type="dcterms:W3CDTF">2022-06-25T15:36:00Z</dcterms:modified>
</cp:coreProperties>
</file>